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1-11-15</w:t>
      </w:r>
      <w:r>
        <w:t xml:space="preserve"> </w:t>
      </w:r>
      <w:r>
        <w:t xml:space="preserve">06:11:59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2ad707257925a7451fcc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1-11-15T06:12:06Z</dcterms:created>
  <dcterms:modified xsi:type="dcterms:W3CDTF">2021-11-15T06:12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1-11-15 06:11:59</vt:lpwstr>
  </property>
</Properties>
</file>